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D1959" w14:textId="33EF7CB3" w:rsidR="009B12A6" w:rsidRDefault="006D5BE1" w:rsidP="008A2DBE">
      <w:pPr>
        <w:spacing w:after="0" w:line="360" w:lineRule="auto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E80083" wp14:editId="7A0F319E">
                <wp:simplePos x="0" y="0"/>
                <wp:positionH relativeFrom="margin">
                  <wp:posOffset>1615440</wp:posOffset>
                </wp:positionH>
                <wp:positionV relativeFrom="paragraph">
                  <wp:posOffset>95885</wp:posOffset>
                </wp:positionV>
                <wp:extent cx="4438650" cy="426085"/>
                <wp:effectExtent l="3175" t="0" r="0" b="254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8650" cy="42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2720C1" w14:textId="77777777" w:rsidR="00FC0909" w:rsidRPr="00FC0909" w:rsidRDefault="00D71CBB" w:rsidP="00FC0909">
                            <w:pPr>
                              <w:rPr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50"/>
                                <w:szCs w:val="50"/>
                              </w:rPr>
                              <w:t>ÉLECTION CDY GYMN</w:t>
                            </w:r>
                            <w:r w:rsidR="00FC0909" w:rsidRPr="00FC0909">
                              <w:rPr>
                                <w:b/>
                                <w:noProof/>
                                <w:color w:val="000000" w:themeColor="text1"/>
                                <w:sz w:val="50"/>
                                <w:szCs w:val="50"/>
                              </w:rPr>
                              <w:t>ASTIQ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E8008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27.2pt;margin-top:7.55pt;width:349.5pt;height:33.5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" filled="f" stroked="f">
                <v:textbox>
                  <w:txbxContent>
                    <w:p w14:paraId="6B2720C1" w14:textId="77777777" w:rsidR="00FC0909" w:rsidRPr="00FC0909" w:rsidRDefault="00D71CBB" w:rsidP="00FC0909">
                      <w:pPr>
                        <w:rPr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noProof/>
                          <w:color w:val="000000" w:themeColor="text1"/>
                          <w:sz w:val="50"/>
                          <w:szCs w:val="50"/>
                        </w:rPr>
                        <w:t>ÉLECTION CDY GYMN</w:t>
                      </w:r>
                      <w:r w:rsidR="00FC0909" w:rsidRPr="00FC0909">
                        <w:rPr>
                          <w:b/>
                          <w:noProof/>
                          <w:color w:val="000000" w:themeColor="text1"/>
                          <w:sz w:val="50"/>
                          <w:szCs w:val="50"/>
                        </w:rPr>
                        <w:t>ASTIQ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0DEF">
        <w:rPr>
          <w:noProof/>
          <w:lang w:eastAsia="fr-FR"/>
        </w:rPr>
        <w:drawing>
          <wp:anchor distT="0" distB="0" distL="114300" distR="114300" simplePos="0" relativeHeight="251658240" behindDoc="0" locked="0" layoutInCell="1" allowOverlap="1" wp14:anchorId="3A685D29" wp14:editId="50CAB0E1">
            <wp:simplePos x="0" y="0"/>
            <wp:positionH relativeFrom="margin">
              <wp:posOffset>-445135</wp:posOffset>
            </wp:positionH>
            <wp:positionV relativeFrom="paragraph">
              <wp:posOffset>-85090</wp:posOffset>
            </wp:positionV>
            <wp:extent cx="1181100" cy="1228725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DEP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526564" w14:textId="77777777" w:rsidR="009B12A6" w:rsidRDefault="009B12A6" w:rsidP="008A2DBE">
      <w:pPr>
        <w:spacing w:after="0" w:line="360" w:lineRule="auto"/>
      </w:pPr>
    </w:p>
    <w:p w14:paraId="4A08830C" w14:textId="5140F921" w:rsidR="009B12A6" w:rsidRDefault="006D5BE1" w:rsidP="008A2DBE">
      <w:pPr>
        <w:spacing w:after="0" w:line="360" w:lineRule="auto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0906B" wp14:editId="2017EF38">
                <wp:simplePos x="0" y="0"/>
                <wp:positionH relativeFrom="margin">
                  <wp:posOffset>1415415</wp:posOffset>
                </wp:positionH>
                <wp:positionV relativeFrom="paragraph">
                  <wp:posOffset>95885</wp:posOffset>
                </wp:positionV>
                <wp:extent cx="4563745" cy="440690"/>
                <wp:effectExtent l="3175" t="0" r="0" b="0"/>
                <wp:wrapNone/>
                <wp:docPr id="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3745" cy="44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851B1" w14:textId="0C9B732F" w:rsidR="007D103D" w:rsidRPr="00A37C1F" w:rsidRDefault="000C4924" w:rsidP="007D103D">
                            <w:pPr>
                              <w:jc w:val="center"/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>Vendre</w:t>
                            </w:r>
                            <w:r w:rsidR="00A53007"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di </w:t>
                            </w: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>18</w:t>
                            </w:r>
                            <w:r w:rsidR="00A53007"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septembre</w:t>
                            </w:r>
                            <w:r w:rsidR="00C47386"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</w:rPr>
                              <w:t>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F0906B" id="Zone de texte 2" o:spid="_x0000_s1027" type="#_x0000_t202" style="position:absolute;margin-left:111.45pt;margin-top:7.55pt;width:359.35pt;height:34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" filled="f" stroked="f">
                <v:textbox>
                  <w:txbxContent>
                    <w:p w14:paraId="16A851B1" w14:textId="0C9B732F" w:rsidR="007D103D" w:rsidRPr="00A37C1F" w:rsidRDefault="000C4924" w:rsidP="007D103D">
                      <w:pPr>
                        <w:jc w:val="center"/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>Vendre</w:t>
                      </w:r>
                      <w:r w:rsidR="00A53007"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 xml:space="preserve">di </w:t>
                      </w:r>
                      <w:r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>18</w:t>
                      </w:r>
                      <w:r w:rsidR="00A53007"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 xml:space="preserve"> septembre</w:t>
                      </w:r>
                      <w:r w:rsidR="00C47386"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b/>
                          <w:noProof/>
                          <w:color w:val="000000" w:themeColor="text1"/>
                          <w:sz w:val="44"/>
                          <w:szCs w:val="44"/>
                        </w:rPr>
                        <w:t>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983568" w14:textId="77777777" w:rsidR="00FC0909" w:rsidRDefault="00FC0909" w:rsidP="008A2DBE">
      <w:pPr>
        <w:spacing w:after="0" w:line="360" w:lineRule="auto"/>
      </w:pPr>
    </w:p>
    <w:p w14:paraId="4145ACA6" w14:textId="77777777" w:rsidR="00800DEF" w:rsidRDefault="00800DEF" w:rsidP="00274C48">
      <w:pPr>
        <w:spacing w:after="0" w:line="240" w:lineRule="auto"/>
        <w:jc w:val="center"/>
      </w:pPr>
    </w:p>
    <w:p w14:paraId="28FD3C4A" w14:textId="1C85ECE4" w:rsidR="009B12A6" w:rsidRDefault="006D5BE1" w:rsidP="008A2DBE">
      <w:pPr>
        <w:spacing w:after="0" w:line="360" w:lineRule="auto"/>
        <w:jc w:val="center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E102D5" wp14:editId="4A6EECF9">
                <wp:simplePos x="0" y="0"/>
                <wp:positionH relativeFrom="column">
                  <wp:posOffset>678180</wp:posOffset>
                </wp:positionH>
                <wp:positionV relativeFrom="paragraph">
                  <wp:posOffset>101600</wp:posOffset>
                </wp:positionV>
                <wp:extent cx="4998720" cy="342900"/>
                <wp:effectExtent l="8890" t="8890" r="12065" b="10160"/>
                <wp:wrapNone/>
                <wp:docPr id="2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8720" cy="342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76A43" w14:textId="1736524F" w:rsidR="009B12A6" w:rsidRPr="009B12A6" w:rsidRDefault="00D53D28" w:rsidP="00DA123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ANDIDATURE A</w:t>
                            </w:r>
                            <w:r w:rsidR="00BD12B7">
                              <w:rPr>
                                <w:b/>
                                <w:sz w:val="28"/>
                                <w:szCs w:val="28"/>
                              </w:rPr>
                              <w:t>UX É</w:t>
                            </w:r>
                            <w:r w:rsidR="009B12A6">
                              <w:rPr>
                                <w:b/>
                                <w:sz w:val="28"/>
                                <w:szCs w:val="28"/>
                              </w:rPr>
                              <w:t>L</w:t>
                            </w:r>
                            <w:r w:rsidR="009B12A6" w:rsidRPr="009B12A6">
                              <w:rPr>
                                <w:b/>
                                <w:sz w:val="28"/>
                                <w:szCs w:val="28"/>
                              </w:rPr>
                              <w:t>EC</w:t>
                            </w:r>
                            <w:r w:rsidR="009B12A6">
                              <w:rPr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="009B12A6" w:rsidRPr="009B12A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IONS </w:t>
                            </w:r>
                            <w:r w:rsidR="00926C00">
                              <w:rPr>
                                <w:b/>
                                <w:sz w:val="28"/>
                                <w:szCs w:val="28"/>
                              </w:rPr>
                              <w:t>AUX COM</w:t>
                            </w:r>
                            <w:r w:rsidR="00701D0C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 w:rsidR="00926C00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r w:rsidR="000C4924">
                              <w:rPr>
                                <w:b/>
                                <w:sz w:val="28"/>
                                <w:szCs w:val="28"/>
                              </w:rPr>
                              <w:t>SSIONS</w:t>
                            </w:r>
                            <w:r w:rsidR="00926C0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TECHNIQ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102D5" id="Zone de texte 4" o:spid="_x0000_s1028" type="#_x0000_t202" style="position:absolute;left:0;text-align:left;margin-left:53.4pt;margin-top:8pt;width:393.6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" fillcolor="#bdd6ee [1300]" strokeweight=".5pt">
                <v:textbox>
                  <w:txbxContent>
                    <w:p w14:paraId="4B476A43" w14:textId="1736524F" w:rsidR="009B12A6" w:rsidRPr="009B12A6" w:rsidRDefault="00D53D28" w:rsidP="00DA123F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CANDIDATURE A</w:t>
                      </w:r>
                      <w:r w:rsidR="00BD12B7">
                        <w:rPr>
                          <w:b/>
                          <w:sz w:val="28"/>
                          <w:szCs w:val="28"/>
                        </w:rPr>
                        <w:t>UX É</w:t>
                      </w:r>
                      <w:r w:rsidR="009B12A6">
                        <w:rPr>
                          <w:b/>
                          <w:sz w:val="28"/>
                          <w:szCs w:val="28"/>
                        </w:rPr>
                        <w:t>L</w:t>
                      </w:r>
                      <w:r w:rsidR="009B12A6" w:rsidRPr="009B12A6">
                        <w:rPr>
                          <w:b/>
                          <w:sz w:val="28"/>
                          <w:szCs w:val="28"/>
                        </w:rPr>
                        <w:t>EC</w:t>
                      </w:r>
                      <w:r w:rsidR="009B12A6">
                        <w:rPr>
                          <w:b/>
                          <w:sz w:val="28"/>
                          <w:szCs w:val="28"/>
                        </w:rPr>
                        <w:t>T</w:t>
                      </w:r>
                      <w:r w:rsidR="009B12A6" w:rsidRPr="009B12A6">
                        <w:rPr>
                          <w:b/>
                          <w:sz w:val="28"/>
                          <w:szCs w:val="28"/>
                        </w:rPr>
                        <w:t xml:space="preserve">IONS </w:t>
                      </w:r>
                      <w:r w:rsidR="00926C00">
                        <w:rPr>
                          <w:b/>
                          <w:sz w:val="28"/>
                          <w:szCs w:val="28"/>
                        </w:rPr>
                        <w:t>AUX COM</w:t>
                      </w:r>
                      <w:r w:rsidR="00701D0C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 w:rsidR="00926C00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r w:rsidR="000C4924">
                        <w:rPr>
                          <w:b/>
                          <w:sz w:val="28"/>
                          <w:szCs w:val="28"/>
                        </w:rPr>
                        <w:t>SSIONS</w:t>
                      </w:r>
                      <w:r w:rsidR="00926C00">
                        <w:rPr>
                          <w:b/>
                          <w:sz w:val="28"/>
                          <w:szCs w:val="28"/>
                        </w:rPr>
                        <w:t xml:space="preserve"> TECHNIQUES</w:t>
                      </w:r>
                    </w:p>
                  </w:txbxContent>
                </v:textbox>
              </v:shape>
            </w:pict>
          </mc:Fallback>
        </mc:AlternateContent>
      </w:r>
    </w:p>
    <w:p w14:paraId="15FEB083" w14:textId="77777777" w:rsidR="009B12A6" w:rsidRDefault="009B12A6" w:rsidP="008A2DBE">
      <w:pPr>
        <w:spacing w:after="0" w:line="360" w:lineRule="auto"/>
        <w:jc w:val="center"/>
      </w:pPr>
    </w:p>
    <w:p w14:paraId="66C64BF5" w14:textId="15FCA952" w:rsidR="009B12A6" w:rsidRDefault="00D53D28" w:rsidP="008A2DBE">
      <w:pPr>
        <w:spacing w:after="0" w:line="240" w:lineRule="auto"/>
        <w:jc w:val="center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  </w:t>
      </w:r>
      <w:r w:rsidR="009B12A6" w:rsidRPr="009B12A6">
        <w:rPr>
          <w:sz w:val="28"/>
          <w:szCs w:val="28"/>
        </w:rPr>
        <w:t xml:space="preserve">Candidature à adresser au CDY </w:t>
      </w:r>
      <w:r w:rsidR="00DA123F">
        <w:rPr>
          <w:sz w:val="28"/>
          <w:szCs w:val="28"/>
          <w:u w:val="single"/>
        </w:rPr>
        <w:t xml:space="preserve">avant le </w:t>
      </w:r>
      <w:r w:rsidR="000C4924">
        <w:rPr>
          <w:sz w:val="28"/>
          <w:szCs w:val="28"/>
          <w:u w:val="single"/>
        </w:rPr>
        <w:t>same</w:t>
      </w:r>
      <w:r w:rsidR="00DA123F">
        <w:rPr>
          <w:sz w:val="28"/>
          <w:szCs w:val="28"/>
          <w:u w:val="single"/>
        </w:rPr>
        <w:t xml:space="preserve">di </w:t>
      </w:r>
      <w:r w:rsidR="000C4924">
        <w:rPr>
          <w:sz w:val="28"/>
          <w:szCs w:val="28"/>
          <w:u w:val="single"/>
        </w:rPr>
        <w:t>29</w:t>
      </w:r>
      <w:r w:rsidR="00DA123F">
        <w:rPr>
          <w:sz w:val="28"/>
          <w:szCs w:val="28"/>
          <w:u w:val="single"/>
        </w:rPr>
        <w:t xml:space="preserve"> aoû</w:t>
      </w:r>
      <w:r w:rsidR="00A53007">
        <w:rPr>
          <w:sz w:val="28"/>
          <w:szCs w:val="28"/>
          <w:u w:val="single"/>
        </w:rPr>
        <w:t>t</w:t>
      </w:r>
      <w:r w:rsidR="00DA123F">
        <w:rPr>
          <w:sz w:val="28"/>
          <w:szCs w:val="28"/>
          <w:u w:val="single"/>
        </w:rPr>
        <w:t xml:space="preserve"> 20</w:t>
      </w:r>
      <w:r w:rsidR="000C4924">
        <w:rPr>
          <w:sz w:val="28"/>
          <w:szCs w:val="28"/>
          <w:u w:val="single"/>
        </w:rPr>
        <w:t>20</w:t>
      </w:r>
    </w:p>
    <w:p w14:paraId="605CE2F3" w14:textId="77777777" w:rsidR="009B12A6" w:rsidRDefault="009B12A6" w:rsidP="008A2DBE">
      <w:pPr>
        <w:spacing w:after="0" w:line="240" w:lineRule="auto"/>
        <w:jc w:val="center"/>
        <w:rPr>
          <w:sz w:val="24"/>
          <w:szCs w:val="24"/>
        </w:rPr>
      </w:pPr>
      <w:r w:rsidRPr="009B12A6">
        <w:rPr>
          <w:sz w:val="24"/>
          <w:szCs w:val="24"/>
        </w:rPr>
        <w:t>(</w:t>
      </w:r>
      <w:r w:rsidRPr="00360471">
        <w:rPr>
          <w:i/>
          <w:sz w:val="24"/>
          <w:szCs w:val="24"/>
        </w:rPr>
        <w:t>cachet de la poste faisant foi</w:t>
      </w:r>
      <w:r w:rsidRPr="009B12A6">
        <w:rPr>
          <w:sz w:val="24"/>
          <w:szCs w:val="24"/>
        </w:rPr>
        <w:t>)</w:t>
      </w:r>
    </w:p>
    <w:p w14:paraId="667B6229" w14:textId="77777777" w:rsidR="008A2DBE" w:rsidRPr="00D53D28" w:rsidRDefault="008A2DBE" w:rsidP="008A2DBE">
      <w:pPr>
        <w:spacing w:after="0" w:line="240" w:lineRule="auto"/>
        <w:jc w:val="center"/>
        <w:rPr>
          <w:sz w:val="24"/>
          <w:szCs w:val="24"/>
        </w:rPr>
      </w:pPr>
    </w:p>
    <w:p w14:paraId="2671AF97" w14:textId="5108B630" w:rsidR="009B12A6" w:rsidRPr="00D53D28" w:rsidRDefault="006D5BE1" w:rsidP="00800DEF">
      <w:pPr>
        <w:spacing w:after="0" w:line="360" w:lineRule="auto"/>
        <w:rPr>
          <w:b/>
          <w:sz w:val="24"/>
          <w:szCs w:val="24"/>
          <w:u w:val="single"/>
        </w:rPr>
      </w:pPr>
      <w:r>
        <w:rPr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36746D" wp14:editId="3412D1D5">
                <wp:simplePos x="0" y="0"/>
                <wp:positionH relativeFrom="column">
                  <wp:posOffset>5257800</wp:posOffset>
                </wp:positionH>
                <wp:positionV relativeFrom="paragraph">
                  <wp:posOffset>248285</wp:posOffset>
                </wp:positionV>
                <wp:extent cx="1457325" cy="1619250"/>
                <wp:effectExtent l="0" t="0" r="9525" b="0"/>
                <wp:wrapNone/>
                <wp:docPr id="5" name="Zone de text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57325" cy="161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B0F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9F23BC" w14:textId="77777777" w:rsidR="009B12A6" w:rsidRDefault="009B12A6" w:rsidP="009B12A6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6746D" id="Zone de texte 5" o:spid="_x0000_s1029" type="#_x0000_t202" style="position:absolute;margin-left:414pt;margin-top:19.55pt;width:114.75pt;height:127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" fillcolor="white [3201]" strokecolor="#00b0f0" strokeweight=".5pt">
                <v:path arrowok="t"/>
                <v:textbox>
                  <w:txbxContent>
                    <w:p w14:paraId="429F23BC" w14:textId="77777777" w:rsidR="009B12A6" w:rsidRDefault="009B12A6" w:rsidP="009B12A6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9B12A6" w:rsidRPr="00D53D28">
        <w:rPr>
          <w:b/>
          <w:sz w:val="24"/>
          <w:szCs w:val="24"/>
          <w:u w:val="single"/>
        </w:rPr>
        <w:t>C</w:t>
      </w:r>
      <w:r w:rsidR="00D53D28" w:rsidRPr="00D53D28">
        <w:rPr>
          <w:b/>
          <w:sz w:val="24"/>
          <w:szCs w:val="24"/>
          <w:u w:val="single"/>
        </w:rPr>
        <w:t>ANDIDAT :</w:t>
      </w:r>
    </w:p>
    <w:p w14:paraId="7269EE86" w14:textId="77777777" w:rsidR="009B12A6" w:rsidRDefault="009B12A6" w:rsidP="00800DEF">
      <w:pPr>
        <w:tabs>
          <w:tab w:val="left" w:pos="3686"/>
          <w:tab w:val="left" w:pos="7513"/>
        </w:tabs>
        <w:spacing w:after="0" w:line="360" w:lineRule="auto"/>
        <w:rPr>
          <w:sz w:val="24"/>
          <w:szCs w:val="24"/>
        </w:rPr>
      </w:pPr>
      <w:r w:rsidRPr="009B12A6">
        <w:rPr>
          <w:sz w:val="24"/>
          <w:szCs w:val="24"/>
        </w:rPr>
        <w:t xml:space="preserve">Nom : </w:t>
      </w:r>
      <w:r w:rsidR="00242704">
        <w:rPr>
          <w:sz w:val="24"/>
          <w:szCs w:val="24"/>
        </w:rPr>
        <w:t>………………………………………………..</w:t>
      </w:r>
      <w:r w:rsidR="00456CE7">
        <w:rPr>
          <w:sz w:val="24"/>
          <w:szCs w:val="24"/>
        </w:rPr>
        <w:t xml:space="preserve"> </w:t>
      </w:r>
      <w:r w:rsidRPr="009B12A6">
        <w:rPr>
          <w:sz w:val="24"/>
          <w:szCs w:val="24"/>
        </w:rPr>
        <w:t>Prénoms :</w:t>
      </w:r>
      <w:r w:rsidR="00242704">
        <w:rPr>
          <w:sz w:val="24"/>
          <w:szCs w:val="24"/>
        </w:rPr>
        <w:t xml:space="preserve"> …………………………………………</w:t>
      </w:r>
    </w:p>
    <w:p w14:paraId="64F06D22" w14:textId="77777777" w:rsidR="009B12A6" w:rsidRDefault="009B12A6" w:rsidP="00800DEF">
      <w:pPr>
        <w:tabs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Date et lieu de naissance :</w:t>
      </w:r>
      <w:r w:rsidR="00456CE7">
        <w:rPr>
          <w:sz w:val="24"/>
          <w:szCs w:val="24"/>
        </w:rPr>
        <w:t xml:space="preserve"> </w:t>
      </w:r>
      <w:r w:rsidR="00242704">
        <w:rPr>
          <w:sz w:val="24"/>
          <w:szCs w:val="24"/>
        </w:rPr>
        <w:t>……………………………………………………………………………..</w:t>
      </w:r>
    </w:p>
    <w:p w14:paraId="7697A543" w14:textId="77777777" w:rsidR="009B12A6" w:rsidRDefault="009B12A6" w:rsidP="00800DEF">
      <w:pPr>
        <w:tabs>
          <w:tab w:val="left" w:pos="5387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ationalité :</w:t>
      </w:r>
      <w:r w:rsidR="00456CE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.</w:t>
      </w:r>
      <w:r w:rsidR="00456CE7">
        <w:rPr>
          <w:sz w:val="24"/>
          <w:szCs w:val="24"/>
        </w:rPr>
        <w:t>…</w:t>
      </w:r>
      <w:r w:rsidR="00242704">
        <w:rPr>
          <w:sz w:val="24"/>
          <w:szCs w:val="24"/>
        </w:rPr>
        <w:t>………………………..</w:t>
      </w:r>
    </w:p>
    <w:p w14:paraId="32ABFB78" w14:textId="77777777" w:rsidR="009B12A6" w:rsidRDefault="009B12A6" w:rsidP="00800DEF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Profession :</w:t>
      </w:r>
      <w:r w:rsidR="00456CE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…………………………</w:t>
      </w:r>
      <w:r w:rsidR="00242704">
        <w:rPr>
          <w:sz w:val="24"/>
          <w:szCs w:val="24"/>
        </w:rPr>
        <w:t>.</w:t>
      </w:r>
    </w:p>
    <w:p w14:paraId="0ADAF573" w14:textId="77777777" w:rsidR="009B12A6" w:rsidRDefault="009B12A6" w:rsidP="00800DEF">
      <w:pPr>
        <w:tabs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dresse :</w:t>
      </w:r>
      <w:r w:rsidR="00456CE7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……………………………………………………………..</w:t>
      </w:r>
      <w:r w:rsidR="00456CE7">
        <w:rPr>
          <w:sz w:val="24"/>
          <w:szCs w:val="24"/>
        </w:rPr>
        <w:t>…</w:t>
      </w:r>
    </w:p>
    <w:p w14:paraId="0D0701DD" w14:textId="77777777" w:rsidR="009B12A6" w:rsidRDefault="009B12A6" w:rsidP="00800DEF">
      <w:pPr>
        <w:tabs>
          <w:tab w:val="left" w:pos="993"/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r w:rsidR="001E5847">
        <w:rPr>
          <w:sz w:val="24"/>
          <w:szCs w:val="24"/>
        </w:rPr>
        <w:t xml:space="preserve"> </w:t>
      </w:r>
      <w:r w:rsidR="007C53EF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</w:t>
      </w:r>
      <w:r w:rsidR="00456CE7">
        <w:rPr>
          <w:sz w:val="24"/>
          <w:szCs w:val="24"/>
        </w:rPr>
        <w:t>…………………………………………………………………………………..…</w:t>
      </w:r>
      <w:r w:rsidR="007C53EF">
        <w:rPr>
          <w:sz w:val="24"/>
          <w:szCs w:val="24"/>
        </w:rPr>
        <w:t>..</w:t>
      </w:r>
    </w:p>
    <w:p w14:paraId="60DF40E4" w14:textId="77777777" w:rsidR="009B12A6" w:rsidRDefault="001E5847" w:rsidP="00800DEF">
      <w:pPr>
        <w:tabs>
          <w:tab w:val="left" w:pos="3686"/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Téléphone :</w:t>
      </w:r>
      <w:r w:rsidR="007C53EF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</w:t>
      </w:r>
      <w:r w:rsidR="007C53EF">
        <w:rPr>
          <w:sz w:val="24"/>
          <w:szCs w:val="24"/>
        </w:rPr>
        <w:t>…</w:t>
      </w:r>
      <w:r w:rsidR="009B12A6">
        <w:rPr>
          <w:sz w:val="24"/>
          <w:szCs w:val="24"/>
        </w:rPr>
        <w:t xml:space="preserve"> Email :</w:t>
      </w:r>
      <w:r>
        <w:rPr>
          <w:sz w:val="24"/>
          <w:szCs w:val="24"/>
        </w:rPr>
        <w:t xml:space="preserve"> </w:t>
      </w:r>
      <w:r w:rsidR="009B12A6">
        <w:rPr>
          <w:sz w:val="24"/>
          <w:szCs w:val="24"/>
        </w:rPr>
        <w:t>………………………………………………</w:t>
      </w:r>
      <w:r w:rsidR="007C53EF">
        <w:rPr>
          <w:sz w:val="24"/>
          <w:szCs w:val="24"/>
        </w:rPr>
        <w:t>.</w:t>
      </w:r>
    </w:p>
    <w:p w14:paraId="6FC96136" w14:textId="77777777" w:rsidR="009B12A6" w:rsidRDefault="009B12A6" w:rsidP="00800DEF">
      <w:pPr>
        <w:tabs>
          <w:tab w:val="left" w:pos="993"/>
          <w:tab w:val="left" w:pos="5387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° de licence complet :</w:t>
      </w:r>
      <w:r w:rsidR="00242704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</w:t>
      </w:r>
      <w:r w:rsidR="00242704">
        <w:rPr>
          <w:sz w:val="24"/>
          <w:szCs w:val="24"/>
        </w:rPr>
        <w:t>………..</w:t>
      </w:r>
    </w:p>
    <w:p w14:paraId="1BA35486" w14:textId="77777777" w:rsidR="009B12A6" w:rsidRDefault="009B12A6" w:rsidP="00800DEF">
      <w:pPr>
        <w:tabs>
          <w:tab w:val="left" w:pos="3828"/>
          <w:tab w:val="left" w:pos="7513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ice</w:t>
      </w:r>
      <w:r w:rsidR="0054371C">
        <w:rPr>
          <w:sz w:val="24"/>
          <w:szCs w:val="24"/>
        </w:rPr>
        <w:t>ncié(e) à la FFG depuis : ……………..</w:t>
      </w:r>
      <w:r>
        <w:rPr>
          <w:sz w:val="24"/>
          <w:szCs w:val="24"/>
        </w:rPr>
        <w:t xml:space="preserve"> Club :</w:t>
      </w:r>
      <w:r w:rsidR="0054371C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…………………………………</w:t>
      </w:r>
      <w:r w:rsidR="0054371C">
        <w:rPr>
          <w:sz w:val="24"/>
          <w:szCs w:val="24"/>
        </w:rPr>
        <w:t>..</w:t>
      </w:r>
    </w:p>
    <w:p w14:paraId="63EE4E8D" w14:textId="77777777" w:rsidR="009B12A6" w:rsidRPr="00233A92" w:rsidRDefault="009B12A6" w:rsidP="00990235">
      <w:pPr>
        <w:spacing w:after="0" w:line="240" w:lineRule="auto"/>
        <w:rPr>
          <w:sz w:val="24"/>
          <w:szCs w:val="24"/>
        </w:rPr>
      </w:pPr>
    </w:p>
    <w:p w14:paraId="48486811" w14:textId="77777777" w:rsidR="00990235" w:rsidRDefault="00990235" w:rsidP="003C09AF">
      <w:pPr>
        <w:spacing w:after="0" w:line="288" w:lineRule="auto"/>
        <w:rPr>
          <w:sz w:val="24"/>
          <w:szCs w:val="24"/>
        </w:rPr>
      </w:pPr>
      <w:r w:rsidRPr="00496368">
        <w:rPr>
          <w:b/>
          <w:sz w:val="24"/>
          <w:szCs w:val="24"/>
          <w:u w:val="single"/>
        </w:rPr>
        <w:t>DISCIPLINE :</w:t>
      </w:r>
      <w:r>
        <w:rPr>
          <w:sz w:val="24"/>
          <w:szCs w:val="24"/>
        </w:rPr>
        <w:t xml:space="preserve"> </w:t>
      </w:r>
      <w:r w:rsidRPr="00496368">
        <w:rPr>
          <w:sz w:val="24"/>
          <w:szCs w:val="24"/>
        </w:rPr>
        <w:t>Le candidat ne peut postuler qu’à une seule discipline</w:t>
      </w:r>
      <w:r>
        <w:rPr>
          <w:sz w:val="24"/>
          <w:szCs w:val="24"/>
        </w:rPr>
        <w:t xml:space="preserve"> (</w:t>
      </w:r>
      <w:r w:rsidRPr="00496368">
        <w:rPr>
          <w:i/>
          <w:sz w:val="24"/>
          <w:szCs w:val="24"/>
        </w:rPr>
        <w:t>entourée la discipline souhaitée</w:t>
      </w:r>
      <w:r>
        <w:rPr>
          <w:sz w:val="24"/>
          <w:szCs w:val="24"/>
        </w:rPr>
        <w:t>)</w:t>
      </w:r>
    </w:p>
    <w:p w14:paraId="1CCD1CC9" w14:textId="77777777" w:rsidR="00990235" w:rsidRDefault="00990235" w:rsidP="003C09AF">
      <w:pPr>
        <w:pStyle w:val="Paragraphedeliste"/>
        <w:numPr>
          <w:ilvl w:val="0"/>
          <w:numId w:val="3"/>
        </w:numPr>
        <w:spacing w:after="0" w:line="288" w:lineRule="auto"/>
        <w:ind w:left="1134" w:hanging="425"/>
        <w:rPr>
          <w:sz w:val="24"/>
          <w:szCs w:val="24"/>
        </w:rPr>
        <w:sectPr w:rsidR="00990235" w:rsidSect="00A67E09">
          <w:pgSz w:w="11906" w:h="16838"/>
          <w:pgMar w:top="284" w:right="849" w:bottom="0" w:left="851" w:header="709" w:footer="709" w:gutter="0"/>
          <w:cols w:space="708"/>
          <w:docGrid w:linePitch="360"/>
        </w:sectPr>
      </w:pPr>
    </w:p>
    <w:p w14:paraId="03D5FEE0" w14:textId="77777777" w:rsidR="00990235" w:rsidRDefault="00990235" w:rsidP="003C09AF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288" w:lineRule="auto"/>
        <w:ind w:left="709" w:firstLine="0"/>
        <w:rPr>
          <w:sz w:val="24"/>
          <w:szCs w:val="24"/>
        </w:rPr>
      </w:pPr>
      <w:r>
        <w:rPr>
          <w:sz w:val="24"/>
          <w:szCs w:val="24"/>
        </w:rPr>
        <w:t xml:space="preserve">Gymnastique Artistique Masculine </w:t>
      </w:r>
    </w:p>
    <w:p w14:paraId="439F7F29" w14:textId="77777777" w:rsidR="00990235" w:rsidRDefault="00990235" w:rsidP="003C09AF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288" w:lineRule="auto"/>
        <w:ind w:left="709" w:firstLine="0"/>
        <w:rPr>
          <w:sz w:val="24"/>
          <w:szCs w:val="24"/>
        </w:rPr>
      </w:pPr>
      <w:r w:rsidRPr="00674BE1">
        <w:rPr>
          <w:sz w:val="24"/>
          <w:szCs w:val="24"/>
        </w:rPr>
        <w:t>Gymnastique Artistique Féminine</w:t>
      </w:r>
    </w:p>
    <w:p w14:paraId="58DE330A" w14:textId="77777777" w:rsidR="00990235" w:rsidRDefault="00990235" w:rsidP="003C09AF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288" w:lineRule="auto"/>
        <w:ind w:left="709" w:firstLine="0"/>
        <w:rPr>
          <w:sz w:val="24"/>
          <w:szCs w:val="24"/>
        </w:rPr>
      </w:pPr>
      <w:r w:rsidRPr="00674BE1">
        <w:rPr>
          <w:sz w:val="24"/>
          <w:szCs w:val="24"/>
        </w:rPr>
        <w:t>Gymnastique Rythmique</w:t>
      </w:r>
    </w:p>
    <w:p w14:paraId="6C6FD9C7" w14:textId="51B31DFC" w:rsidR="000C4924" w:rsidRDefault="00990235" w:rsidP="000C4924">
      <w:pPr>
        <w:pStyle w:val="Paragraphedeliste"/>
        <w:numPr>
          <w:ilvl w:val="0"/>
          <w:numId w:val="3"/>
        </w:numPr>
        <w:tabs>
          <w:tab w:val="left" w:pos="1134"/>
        </w:tabs>
        <w:spacing w:after="0" w:line="288" w:lineRule="auto"/>
        <w:ind w:left="709" w:firstLine="0"/>
        <w:rPr>
          <w:sz w:val="24"/>
          <w:szCs w:val="24"/>
        </w:rPr>
      </w:pPr>
      <w:r w:rsidRPr="00674BE1">
        <w:rPr>
          <w:sz w:val="24"/>
          <w:szCs w:val="24"/>
        </w:rPr>
        <w:t>Trampoline</w:t>
      </w:r>
      <w:r w:rsidR="000C4924">
        <w:rPr>
          <w:sz w:val="24"/>
          <w:szCs w:val="24"/>
        </w:rPr>
        <w:tab/>
      </w:r>
      <w:r w:rsidR="000C4924">
        <w:rPr>
          <w:sz w:val="24"/>
          <w:szCs w:val="24"/>
        </w:rPr>
        <w:tab/>
      </w:r>
      <w:r w:rsidR="000C4924">
        <w:rPr>
          <w:sz w:val="24"/>
          <w:szCs w:val="24"/>
        </w:rPr>
        <w:tab/>
      </w:r>
    </w:p>
    <w:p w14:paraId="5F58FD18" w14:textId="27190CAD" w:rsidR="00990235" w:rsidRDefault="000C4924" w:rsidP="000C4924">
      <w:pPr>
        <w:pStyle w:val="Paragraphedeliste"/>
        <w:numPr>
          <w:ilvl w:val="0"/>
          <w:numId w:val="3"/>
        </w:numPr>
        <w:tabs>
          <w:tab w:val="left" w:pos="567"/>
        </w:tabs>
        <w:spacing w:after="0" w:line="288" w:lineRule="auto"/>
        <w:ind w:left="284" w:firstLine="0"/>
        <w:rPr>
          <w:sz w:val="24"/>
          <w:szCs w:val="24"/>
        </w:rPr>
      </w:pPr>
      <w:r>
        <w:rPr>
          <w:sz w:val="24"/>
          <w:szCs w:val="24"/>
        </w:rPr>
        <w:t>Tumbling</w:t>
      </w:r>
    </w:p>
    <w:p w14:paraId="73F26239" w14:textId="50802C7B" w:rsidR="00990235" w:rsidRPr="006834E2" w:rsidRDefault="000C4924" w:rsidP="003C09AF">
      <w:pPr>
        <w:pStyle w:val="Paragraphedeliste"/>
        <w:numPr>
          <w:ilvl w:val="0"/>
          <w:numId w:val="3"/>
        </w:numPr>
        <w:tabs>
          <w:tab w:val="left" w:pos="567"/>
        </w:tabs>
        <w:spacing w:after="0" w:line="288" w:lineRule="auto"/>
        <w:ind w:left="284" w:firstLine="0"/>
        <w:rPr>
          <w:sz w:val="24"/>
          <w:szCs w:val="24"/>
        </w:rPr>
      </w:pPr>
      <w:r>
        <w:rPr>
          <w:sz w:val="24"/>
          <w:szCs w:val="24"/>
        </w:rPr>
        <w:t>Freestyle</w:t>
      </w:r>
    </w:p>
    <w:p w14:paraId="34AF231D" w14:textId="77777777" w:rsidR="00990235" w:rsidRDefault="00990235" w:rsidP="003C09AF">
      <w:pPr>
        <w:pStyle w:val="Paragraphedeliste"/>
        <w:numPr>
          <w:ilvl w:val="0"/>
          <w:numId w:val="3"/>
        </w:numPr>
        <w:tabs>
          <w:tab w:val="left" w:pos="567"/>
        </w:tabs>
        <w:spacing w:after="0" w:line="288" w:lineRule="auto"/>
        <w:ind w:left="284" w:firstLine="0"/>
        <w:rPr>
          <w:sz w:val="24"/>
          <w:szCs w:val="24"/>
        </w:rPr>
      </w:pPr>
      <w:r>
        <w:rPr>
          <w:sz w:val="24"/>
          <w:szCs w:val="24"/>
        </w:rPr>
        <w:t>Aérobic</w:t>
      </w:r>
    </w:p>
    <w:p w14:paraId="3DE2D37F" w14:textId="77777777" w:rsidR="00990235" w:rsidRPr="00BB49CF" w:rsidRDefault="00990235" w:rsidP="003C09AF">
      <w:pPr>
        <w:pStyle w:val="Paragraphedeliste"/>
        <w:numPr>
          <w:ilvl w:val="0"/>
          <w:numId w:val="3"/>
        </w:numPr>
        <w:tabs>
          <w:tab w:val="left" w:pos="567"/>
        </w:tabs>
        <w:spacing w:after="0" w:line="288" w:lineRule="auto"/>
        <w:ind w:left="284" w:firstLine="0"/>
        <w:rPr>
          <w:sz w:val="24"/>
          <w:szCs w:val="24"/>
        </w:rPr>
      </w:pPr>
      <w:r>
        <w:rPr>
          <w:sz w:val="24"/>
          <w:szCs w:val="24"/>
        </w:rPr>
        <w:t>Gymnastique Pour Tous</w:t>
      </w:r>
    </w:p>
    <w:p w14:paraId="41D87F4F" w14:textId="77777777" w:rsidR="00990235" w:rsidRDefault="00990235" w:rsidP="00990235">
      <w:pPr>
        <w:ind w:right="282"/>
        <w:jc w:val="both"/>
        <w:rPr>
          <w:sz w:val="24"/>
          <w:szCs w:val="24"/>
        </w:rPr>
        <w:sectPr w:rsidR="00990235" w:rsidSect="00990235">
          <w:type w:val="continuous"/>
          <w:pgSz w:w="11906" w:h="16838"/>
          <w:pgMar w:top="284" w:right="849" w:bottom="0" w:left="851" w:header="709" w:footer="709" w:gutter="0"/>
          <w:cols w:num="2" w:space="708"/>
          <w:docGrid w:linePitch="360"/>
        </w:sectPr>
      </w:pPr>
    </w:p>
    <w:p w14:paraId="2998E12D" w14:textId="77777777" w:rsidR="003C09AF" w:rsidRPr="003C09AF" w:rsidRDefault="003C09AF" w:rsidP="003C09AF">
      <w:pPr>
        <w:spacing w:after="0" w:line="240" w:lineRule="auto"/>
        <w:ind w:right="284"/>
        <w:jc w:val="both"/>
        <w:rPr>
          <w:sz w:val="12"/>
          <w:szCs w:val="12"/>
        </w:rPr>
      </w:pPr>
    </w:p>
    <w:p w14:paraId="69034F44" w14:textId="62B48E5F" w:rsidR="00990235" w:rsidRDefault="00990235" w:rsidP="003C09AF">
      <w:pPr>
        <w:spacing w:after="0" w:line="288" w:lineRule="auto"/>
        <w:ind w:right="282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J’ai l’honneur de présenter ma candidature </w:t>
      </w:r>
      <w:r w:rsidR="000C4924">
        <w:rPr>
          <w:sz w:val="24"/>
          <w:szCs w:val="24"/>
        </w:rPr>
        <w:t>à la Commission</w:t>
      </w:r>
      <w:r>
        <w:rPr>
          <w:sz w:val="24"/>
          <w:szCs w:val="24"/>
        </w:rPr>
        <w:t xml:space="preserve"> Technique</w:t>
      </w:r>
      <w:r w:rsidRPr="00496368">
        <w:rPr>
          <w:sz w:val="24"/>
          <w:szCs w:val="24"/>
        </w:rPr>
        <w:t xml:space="preserve"> </w:t>
      </w:r>
      <w:r w:rsidRPr="00BE7390">
        <w:rPr>
          <w:sz w:val="24"/>
          <w:szCs w:val="24"/>
        </w:rPr>
        <w:t>de la discipline mentionnée ci-dessus au sein</w:t>
      </w:r>
      <w:r>
        <w:rPr>
          <w:sz w:val="24"/>
          <w:szCs w:val="24"/>
        </w:rPr>
        <w:t xml:space="preserve"> du Comité Départemental des Yvelines de gymnastique</w:t>
      </w:r>
      <w:r>
        <w:rPr>
          <w:i/>
          <w:sz w:val="24"/>
          <w:szCs w:val="24"/>
        </w:rPr>
        <w:t xml:space="preserve">. </w:t>
      </w:r>
      <w:r w:rsidRPr="002119D7">
        <w:rPr>
          <w:sz w:val="24"/>
          <w:szCs w:val="24"/>
        </w:rPr>
        <w:t>Statutairement les candidats doivent présenter un projet en indiquant les domaines dans lesquels ils souhaitent s’investir.</w:t>
      </w:r>
    </w:p>
    <w:p w14:paraId="3F04CE54" w14:textId="77777777" w:rsidR="00E87C33" w:rsidRDefault="00990235" w:rsidP="003C09AF">
      <w:pPr>
        <w:spacing w:after="0" w:line="288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66C3233" w14:textId="77777777" w:rsidR="00156F16" w:rsidRPr="00233A92" w:rsidRDefault="00156F16" w:rsidP="003C09AF">
      <w:pPr>
        <w:spacing w:after="0" w:line="288" w:lineRule="auto"/>
        <w:jc w:val="both"/>
        <w:rPr>
          <w:i/>
          <w:sz w:val="20"/>
          <w:szCs w:val="20"/>
        </w:rPr>
      </w:pPr>
    </w:p>
    <w:p w14:paraId="6FCEA584" w14:textId="19D36640" w:rsidR="00233A92" w:rsidRPr="00233A92" w:rsidRDefault="006D5BE1" w:rsidP="003C09AF">
      <w:pPr>
        <w:spacing w:after="0" w:line="288" w:lineRule="auto"/>
        <w:jc w:val="both"/>
        <w:rPr>
          <w:i/>
          <w:sz w:val="20"/>
          <w:szCs w:val="20"/>
        </w:rPr>
      </w:pPr>
      <w:r>
        <w:rPr>
          <w:i/>
          <w:noProof/>
          <w:sz w:val="20"/>
          <w:szCs w:val="20"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1D6BA4" wp14:editId="05D6BB12">
                <wp:simplePos x="0" y="0"/>
                <wp:positionH relativeFrom="page">
                  <wp:posOffset>4391025</wp:posOffset>
                </wp:positionH>
                <wp:positionV relativeFrom="paragraph">
                  <wp:posOffset>148590</wp:posOffset>
                </wp:positionV>
                <wp:extent cx="2864485" cy="1390650"/>
                <wp:effectExtent l="0" t="0" r="0" b="0"/>
                <wp:wrapNone/>
                <wp:docPr id="6" name="Zone de text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4485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AC712C" w14:textId="77777777" w:rsidR="00D53D28" w:rsidRDefault="00D53D28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D361E9">
                              <w:rPr>
                                <w:i/>
                              </w:rPr>
                              <w:t>Certifié sincère et</w:t>
                            </w:r>
                            <w:r>
                              <w:rPr>
                                <w:i/>
                              </w:rPr>
                              <w:t xml:space="preserve"> véritable </w:t>
                            </w:r>
                          </w:p>
                          <w:p w14:paraId="627E8411" w14:textId="77777777" w:rsidR="00D53D28" w:rsidRDefault="00D53D28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A9D6D46" w14:textId="77777777" w:rsidR="00D53D28" w:rsidRDefault="00D53D28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475DBE3" w14:textId="77777777" w:rsidR="00D53D28" w:rsidRPr="00D53D28" w:rsidRDefault="008F2F9E" w:rsidP="00D53D28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(d</w:t>
                            </w:r>
                            <w:r w:rsidR="00360471">
                              <w:rPr>
                                <w:i/>
                              </w:rPr>
                              <w:t>ate, n</w:t>
                            </w:r>
                            <w:r w:rsidR="00D53D28">
                              <w:rPr>
                                <w:i/>
                              </w:rPr>
                              <w:t>om et signature</w:t>
                            </w:r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D6BA4" id="Zone de texte 6" o:spid="_x0000_s1030" type="#_x0000_t202" style="position:absolute;left:0;text-align:left;margin-left:345.75pt;margin-top:11.7pt;width:225.55pt;height:109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" fillcolor="white [3201]" strokecolor="#bdd6ee [1300]" strokeweight=".5pt">
                <v:path arrowok="t"/>
                <v:textbox>
                  <w:txbxContent>
                    <w:p w14:paraId="30AC712C" w14:textId="77777777" w:rsidR="00D53D28" w:rsidRDefault="00D53D28" w:rsidP="00D53D28">
                      <w:pPr>
                        <w:jc w:val="center"/>
                        <w:rPr>
                          <w:i/>
                        </w:rPr>
                      </w:pPr>
                      <w:r w:rsidRPr="00D361E9">
                        <w:rPr>
                          <w:i/>
                        </w:rPr>
                        <w:t>Certifié sincère et</w:t>
                      </w:r>
                      <w:r>
                        <w:rPr>
                          <w:i/>
                        </w:rPr>
                        <w:t xml:space="preserve"> véritable </w:t>
                      </w:r>
                    </w:p>
                    <w:p w14:paraId="627E8411" w14:textId="77777777" w:rsidR="00D53D28" w:rsidRDefault="00D53D28" w:rsidP="00D53D28">
                      <w:pPr>
                        <w:jc w:val="center"/>
                        <w:rPr>
                          <w:i/>
                        </w:rPr>
                      </w:pPr>
                    </w:p>
                    <w:p w14:paraId="2A9D6D46" w14:textId="77777777" w:rsidR="00D53D28" w:rsidRDefault="00D53D28" w:rsidP="00D53D28">
                      <w:pPr>
                        <w:jc w:val="center"/>
                        <w:rPr>
                          <w:i/>
                        </w:rPr>
                      </w:pPr>
                    </w:p>
                    <w:p w14:paraId="7475DBE3" w14:textId="77777777" w:rsidR="00D53D28" w:rsidRPr="00D53D28" w:rsidRDefault="008F2F9E" w:rsidP="00D53D28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(d</w:t>
                      </w:r>
                      <w:r w:rsidR="00360471">
                        <w:rPr>
                          <w:i/>
                        </w:rPr>
                        <w:t>ate, n</w:t>
                      </w:r>
                      <w:r w:rsidR="00D53D28">
                        <w:rPr>
                          <w:i/>
                        </w:rPr>
                        <w:t>om et signature</w:t>
                      </w:r>
                      <w:r>
                        <w:rPr>
                          <w:i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5B0B4BC" w14:textId="77777777" w:rsidR="00800DEF" w:rsidRDefault="00854F0C" w:rsidP="003C09AF">
      <w:pPr>
        <w:tabs>
          <w:tab w:val="left" w:pos="5670"/>
        </w:tabs>
        <w:spacing w:after="0" w:line="288" w:lineRule="auto"/>
        <w:rPr>
          <w:sz w:val="24"/>
          <w:szCs w:val="24"/>
        </w:rPr>
      </w:pPr>
      <w:r w:rsidRPr="00854F0C">
        <w:rPr>
          <w:sz w:val="24"/>
          <w:szCs w:val="24"/>
        </w:rPr>
        <w:t>Par la présente</w:t>
      </w:r>
      <w:r>
        <w:rPr>
          <w:sz w:val="24"/>
          <w:szCs w:val="24"/>
        </w:rPr>
        <w:t>, je m’engage à respecter les règlements et</w:t>
      </w:r>
      <w:r>
        <w:rPr>
          <w:sz w:val="24"/>
          <w:szCs w:val="24"/>
        </w:rPr>
        <w:tab/>
      </w:r>
    </w:p>
    <w:p w14:paraId="47126CD5" w14:textId="77777777" w:rsidR="00800DEF" w:rsidRDefault="00854F0C" w:rsidP="003C09AF">
      <w:pPr>
        <w:tabs>
          <w:tab w:val="left" w:pos="5670"/>
        </w:tabs>
        <w:spacing w:after="0" w:line="288" w:lineRule="auto"/>
        <w:rPr>
          <w:sz w:val="24"/>
          <w:szCs w:val="24"/>
        </w:rPr>
      </w:pPr>
      <w:r>
        <w:rPr>
          <w:sz w:val="24"/>
          <w:szCs w:val="24"/>
        </w:rPr>
        <w:t>les  statuts du Comité Départemental des Yvelines et de la</w:t>
      </w:r>
    </w:p>
    <w:p w14:paraId="28E60DBC" w14:textId="77777777" w:rsidR="00854F0C" w:rsidRPr="00854F0C" w:rsidRDefault="00854F0C" w:rsidP="003C09AF">
      <w:pPr>
        <w:tabs>
          <w:tab w:val="left" w:pos="5670"/>
        </w:tabs>
        <w:spacing w:after="0" w:line="288" w:lineRule="auto"/>
        <w:rPr>
          <w:sz w:val="24"/>
          <w:szCs w:val="24"/>
        </w:rPr>
      </w:pPr>
      <w:r>
        <w:rPr>
          <w:sz w:val="24"/>
          <w:szCs w:val="24"/>
        </w:rPr>
        <w:t>Fédération Française de Gymnastique</w:t>
      </w:r>
    </w:p>
    <w:p w14:paraId="1CA99D6C" w14:textId="77777777" w:rsidR="00D53D28" w:rsidRDefault="00D53D28" w:rsidP="003C09AF">
      <w:pPr>
        <w:spacing w:after="0" w:line="288" w:lineRule="auto"/>
        <w:rPr>
          <w:sz w:val="24"/>
          <w:szCs w:val="24"/>
        </w:rPr>
      </w:pPr>
      <w:r w:rsidRPr="00D53D28">
        <w:rPr>
          <w:sz w:val="24"/>
          <w:szCs w:val="24"/>
        </w:rPr>
        <w:t>Fait à</w:t>
      </w:r>
      <w:r w:rsidR="002119D7">
        <w:rPr>
          <w:sz w:val="24"/>
          <w:szCs w:val="24"/>
        </w:rPr>
        <w:t xml:space="preserve"> ………………………………………. </w:t>
      </w:r>
      <w:r>
        <w:rPr>
          <w:sz w:val="24"/>
          <w:szCs w:val="24"/>
        </w:rPr>
        <w:t>le ………………………</w:t>
      </w:r>
      <w:r w:rsidR="002119D7">
        <w:rPr>
          <w:sz w:val="24"/>
          <w:szCs w:val="24"/>
        </w:rPr>
        <w:t>………….</w:t>
      </w:r>
      <w:r w:rsidR="00360471">
        <w:rPr>
          <w:sz w:val="24"/>
          <w:szCs w:val="24"/>
        </w:rPr>
        <w:t>.</w:t>
      </w:r>
    </w:p>
    <w:p w14:paraId="3208ED96" w14:textId="5DF46F37" w:rsidR="00D53D28" w:rsidRPr="00D53D28" w:rsidRDefault="00D53D28" w:rsidP="003C09AF">
      <w:pPr>
        <w:spacing w:after="0" w:line="288" w:lineRule="auto"/>
        <w:rPr>
          <w:i/>
          <w:sz w:val="24"/>
          <w:szCs w:val="24"/>
        </w:rPr>
      </w:pPr>
      <w:r w:rsidRPr="00D53D28">
        <w:rPr>
          <w:i/>
          <w:sz w:val="24"/>
          <w:szCs w:val="24"/>
        </w:rPr>
        <w:t xml:space="preserve">Signature du </w:t>
      </w:r>
      <w:r w:rsidR="000C4924">
        <w:rPr>
          <w:i/>
          <w:sz w:val="24"/>
          <w:szCs w:val="24"/>
        </w:rPr>
        <w:t xml:space="preserve">/ de la </w:t>
      </w:r>
      <w:r w:rsidRPr="00D53D28">
        <w:rPr>
          <w:i/>
          <w:sz w:val="24"/>
          <w:szCs w:val="24"/>
        </w:rPr>
        <w:t>candidat</w:t>
      </w:r>
      <w:r w:rsidR="000C4924">
        <w:rPr>
          <w:i/>
          <w:sz w:val="24"/>
          <w:szCs w:val="24"/>
        </w:rPr>
        <w:t>.e</w:t>
      </w:r>
    </w:p>
    <w:p w14:paraId="1B8F538F" w14:textId="77777777" w:rsidR="00E87C33" w:rsidRDefault="00E87C33" w:rsidP="003C09AF">
      <w:pPr>
        <w:spacing w:after="0" w:line="288" w:lineRule="auto"/>
        <w:rPr>
          <w:i/>
          <w:sz w:val="24"/>
          <w:szCs w:val="24"/>
        </w:rPr>
      </w:pPr>
    </w:p>
    <w:p w14:paraId="69F5DB39" w14:textId="77777777" w:rsidR="00E87C33" w:rsidRPr="00E87C33" w:rsidRDefault="00E87C33" w:rsidP="003C09AF">
      <w:pPr>
        <w:spacing w:after="0" w:line="288" w:lineRule="auto"/>
        <w:rPr>
          <w:i/>
          <w:sz w:val="24"/>
          <w:szCs w:val="24"/>
        </w:rPr>
      </w:pPr>
    </w:p>
    <w:sectPr w:rsidR="00E87C33" w:rsidRPr="00E87C33" w:rsidSect="00990235">
      <w:type w:val="continuous"/>
      <w:pgSz w:w="11906" w:h="16838"/>
      <w:pgMar w:top="284" w:right="849" w:bottom="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6082F5" w14:textId="77777777" w:rsidR="00C6303B" w:rsidRDefault="00C6303B" w:rsidP="007D103D">
      <w:pPr>
        <w:spacing w:after="0" w:line="240" w:lineRule="auto"/>
      </w:pPr>
      <w:r>
        <w:separator/>
      </w:r>
    </w:p>
  </w:endnote>
  <w:endnote w:type="continuationSeparator" w:id="0">
    <w:p w14:paraId="69BF86A5" w14:textId="77777777" w:rsidR="00C6303B" w:rsidRDefault="00C6303B" w:rsidP="007D1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B4F417" w14:textId="77777777" w:rsidR="00C6303B" w:rsidRDefault="00C6303B" w:rsidP="007D103D">
      <w:pPr>
        <w:spacing w:after="0" w:line="240" w:lineRule="auto"/>
      </w:pPr>
      <w:r>
        <w:separator/>
      </w:r>
    </w:p>
  </w:footnote>
  <w:footnote w:type="continuationSeparator" w:id="0">
    <w:p w14:paraId="0788F900" w14:textId="77777777" w:rsidR="00C6303B" w:rsidRDefault="00C6303B" w:rsidP="007D1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50E51"/>
    <w:multiLevelType w:val="hybridMultilevel"/>
    <w:tmpl w:val="69C66FA8"/>
    <w:lvl w:ilvl="0" w:tplc="98EE78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67D2F"/>
    <w:multiLevelType w:val="hybridMultilevel"/>
    <w:tmpl w:val="9D288238"/>
    <w:lvl w:ilvl="0" w:tplc="43EAFB34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F39D3"/>
    <w:multiLevelType w:val="hybridMultilevel"/>
    <w:tmpl w:val="B3FC5E48"/>
    <w:lvl w:ilvl="0" w:tplc="ED1A9A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jAwtzS0NLIwNTdT0lEKTi0uzszPAykwrAUATEfA3iwAAAA="/>
  </w:docVars>
  <w:rsids>
    <w:rsidRoot w:val="007D103D"/>
    <w:rsid w:val="000410B7"/>
    <w:rsid w:val="000C4924"/>
    <w:rsid w:val="00103521"/>
    <w:rsid w:val="00156F16"/>
    <w:rsid w:val="001E5847"/>
    <w:rsid w:val="002119D7"/>
    <w:rsid w:val="00233A92"/>
    <w:rsid w:val="00242704"/>
    <w:rsid w:val="00274C48"/>
    <w:rsid w:val="002D3B4D"/>
    <w:rsid w:val="002F46C1"/>
    <w:rsid w:val="00331630"/>
    <w:rsid w:val="00360471"/>
    <w:rsid w:val="0038499B"/>
    <w:rsid w:val="003C09AF"/>
    <w:rsid w:val="00452615"/>
    <w:rsid w:val="00456CE7"/>
    <w:rsid w:val="00532E09"/>
    <w:rsid w:val="0054371C"/>
    <w:rsid w:val="005E7341"/>
    <w:rsid w:val="00601A0B"/>
    <w:rsid w:val="006834E2"/>
    <w:rsid w:val="006D5BE1"/>
    <w:rsid w:val="00701D0C"/>
    <w:rsid w:val="0078292C"/>
    <w:rsid w:val="007C43B6"/>
    <w:rsid w:val="007C53EF"/>
    <w:rsid w:val="007D103D"/>
    <w:rsid w:val="00800DEF"/>
    <w:rsid w:val="00854F0C"/>
    <w:rsid w:val="00881BA9"/>
    <w:rsid w:val="008A2DBE"/>
    <w:rsid w:val="008D696B"/>
    <w:rsid w:val="008F2F9E"/>
    <w:rsid w:val="009229BD"/>
    <w:rsid w:val="00926C00"/>
    <w:rsid w:val="00990235"/>
    <w:rsid w:val="009B12A6"/>
    <w:rsid w:val="00A37C1F"/>
    <w:rsid w:val="00A53007"/>
    <w:rsid w:val="00A67E09"/>
    <w:rsid w:val="00A73466"/>
    <w:rsid w:val="00B8701C"/>
    <w:rsid w:val="00BD12B7"/>
    <w:rsid w:val="00C47386"/>
    <w:rsid w:val="00C6303B"/>
    <w:rsid w:val="00CB1EA3"/>
    <w:rsid w:val="00D361E9"/>
    <w:rsid w:val="00D4624C"/>
    <w:rsid w:val="00D53D28"/>
    <w:rsid w:val="00D71CBB"/>
    <w:rsid w:val="00DA123F"/>
    <w:rsid w:val="00DA12BA"/>
    <w:rsid w:val="00DB3C07"/>
    <w:rsid w:val="00E36214"/>
    <w:rsid w:val="00E56515"/>
    <w:rsid w:val="00E87C33"/>
    <w:rsid w:val="00EE458B"/>
    <w:rsid w:val="00F879DD"/>
    <w:rsid w:val="00FB6AB5"/>
    <w:rsid w:val="00FC0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113972"/>
  <w15:docId w15:val="{D018B894-4380-42DB-94CB-3C677167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2B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D10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D103D"/>
  </w:style>
  <w:style w:type="paragraph" w:styleId="Pieddepage">
    <w:name w:val="footer"/>
    <w:basedOn w:val="Normal"/>
    <w:link w:val="PieddepageCar"/>
    <w:uiPriority w:val="99"/>
    <w:unhideWhenUsed/>
    <w:rsid w:val="007D10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D103D"/>
  </w:style>
  <w:style w:type="paragraph" w:styleId="Paragraphedeliste">
    <w:name w:val="List Paragraph"/>
    <w:basedOn w:val="Normal"/>
    <w:uiPriority w:val="34"/>
    <w:qFormat/>
    <w:rsid w:val="00E87C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B3D66-325E-4A5A-866A-0B015C735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deme_000</dc:creator>
  <cp:lastModifiedBy>Olivier NICOLAS</cp:lastModifiedBy>
  <cp:revision>2</cp:revision>
  <dcterms:created xsi:type="dcterms:W3CDTF">2020-07-05T15:58:00Z</dcterms:created>
  <dcterms:modified xsi:type="dcterms:W3CDTF">2020-07-05T15:58:00Z</dcterms:modified>
</cp:coreProperties>
</file>